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E54299" w14:textId="77777777" w:rsidR="00AE5A3D" w:rsidRDefault="007B2755">
      <w:r w:rsidRPr="007B2755">
        <w:rPr>
          <w:noProof/>
          <w:lang w:eastAsia="en-GB"/>
        </w:rPr>
        <w:drawing>
          <wp:inline distT="0" distB="0" distL="0" distR="0" wp14:anchorId="00E4BBC7" wp14:editId="6204845A">
            <wp:extent cx="6317825" cy="6035040"/>
            <wp:effectExtent l="0" t="0" r="6985" b="3810"/>
            <wp:docPr id="1" name="Picture 1" descr="https://i.pinimg.com/originals/53/c3/12/53c31230c3edeadbd195098cade8db5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.pinimg.com/originals/53/c3/12/53c31230c3edeadbd195098cade8db5e.jp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2957" cy="60494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38E157" w14:textId="77777777" w:rsidR="00D45DC2" w:rsidRDefault="00D45DC2"/>
    <w:p w14:paraId="2829A6D1" w14:textId="77777777" w:rsidR="00D45DC2" w:rsidRDefault="00D45DC2"/>
    <w:p w14:paraId="60F15C17" w14:textId="77777777" w:rsidR="00D45DC2" w:rsidRDefault="00D45DC2"/>
    <w:p w14:paraId="2666D917" w14:textId="77777777" w:rsidR="00D45DC2" w:rsidRDefault="00D45DC2"/>
    <w:p w14:paraId="52A30F10" w14:textId="77777777" w:rsidR="00D45DC2" w:rsidRDefault="00D45DC2"/>
    <w:p w14:paraId="5485AC22" w14:textId="77777777" w:rsidR="00D45DC2" w:rsidRDefault="00D45DC2"/>
    <w:p w14:paraId="27296D98" w14:textId="77777777" w:rsidR="00D45DC2" w:rsidRDefault="00D45DC2"/>
    <w:p w14:paraId="7B5E2081" w14:textId="77777777" w:rsidR="00D45DC2" w:rsidRDefault="00D45DC2"/>
    <w:p w14:paraId="6511EF38" w14:textId="77777777" w:rsidR="00D45DC2" w:rsidRDefault="00D45DC2"/>
    <w:p w14:paraId="7C132902" w14:textId="77777777" w:rsidR="00D45DC2" w:rsidRDefault="00D45DC2">
      <w:r>
        <w:rPr>
          <w:noProof/>
          <w:lang w:eastAsia="en-GB"/>
        </w:rPr>
        <w:lastRenderedPageBreak/>
        <w:drawing>
          <wp:inline distT="0" distB="0" distL="0" distR="0" wp14:anchorId="62566056" wp14:editId="26BAC146">
            <wp:extent cx="5513276" cy="7116417"/>
            <wp:effectExtent l="0" t="0" r="0" b="8890"/>
            <wp:docPr id="2" name="Picture 2" descr="https://i.pinimg.com/originals/14/1a/9c/141a9c9310a332055eaad33699f5c5b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i.pinimg.com/originals/14/1a/9c/141a9c9310a332055eaad33699f5c5b0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6086" cy="71200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1920A0" w14:textId="77777777" w:rsidR="00043B29" w:rsidRDefault="00043B29"/>
    <w:p w14:paraId="0D054703" w14:textId="77777777" w:rsidR="00043B29" w:rsidRDefault="00043B29"/>
    <w:p w14:paraId="1E81EA00" w14:textId="77777777" w:rsidR="00043B29" w:rsidRDefault="00043B29"/>
    <w:p w14:paraId="78FAC668" w14:textId="77777777" w:rsidR="00043B29" w:rsidRDefault="00043B29"/>
    <w:p w14:paraId="479A7DC4" w14:textId="77777777" w:rsidR="00043B29" w:rsidRDefault="00043B29"/>
    <w:p w14:paraId="0CD796F5" w14:textId="77777777" w:rsidR="00043B29" w:rsidRDefault="00043B29"/>
    <w:p w14:paraId="45C6E4CF" w14:textId="77777777" w:rsidR="00043B29" w:rsidRDefault="00043B29">
      <w:r>
        <w:rPr>
          <w:noProof/>
          <w:lang w:eastAsia="en-GB"/>
        </w:rPr>
        <w:lastRenderedPageBreak/>
        <w:drawing>
          <wp:inline distT="0" distB="0" distL="0" distR="0" wp14:anchorId="659561D6" wp14:editId="2ED72C8E">
            <wp:extent cx="6323633" cy="6011186"/>
            <wp:effectExtent l="0" t="0" r="1270" b="8890"/>
            <wp:docPr id="3" name="Picture 3" descr="https://www.daniellesplace.com/images90/fishing-bible-verse-review-sheet-pic-90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www.daniellesplace.com/images90/fishing-bible-verse-review-sheet-pic-90.gif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72871" cy="60579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44AEB0" w14:textId="77777777" w:rsidR="006F2830" w:rsidRDefault="006F2830"/>
    <w:p w14:paraId="37EE9FCE" w14:textId="77777777" w:rsidR="006F2830" w:rsidRDefault="006F2830"/>
    <w:p w14:paraId="58758411" w14:textId="77777777" w:rsidR="006F2830" w:rsidRDefault="006F2830"/>
    <w:p w14:paraId="2F585F09" w14:textId="77777777" w:rsidR="006F2830" w:rsidRDefault="006F2830"/>
    <w:p w14:paraId="6C42B475" w14:textId="77777777" w:rsidR="006F2830" w:rsidRDefault="006F2830"/>
    <w:p w14:paraId="5611E4B0" w14:textId="77777777" w:rsidR="006F2830" w:rsidRDefault="006F2830"/>
    <w:p w14:paraId="077F1B44" w14:textId="77777777" w:rsidR="006F2830" w:rsidRDefault="006F2830"/>
    <w:p w14:paraId="3245C5B0" w14:textId="77777777" w:rsidR="006F2830" w:rsidRDefault="006F2830"/>
    <w:p w14:paraId="39BDBD71" w14:textId="77777777" w:rsidR="006F2830" w:rsidRDefault="006F2830"/>
    <w:p w14:paraId="3F195CFC" w14:textId="77777777" w:rsidR="006F2830" w:rsidRDefault="006F2830">
      <w:r>
        <w:rPr>
          <w:noProof/>
          <w:lang w:eastAsia="en-GB"/>
        </w:rPr>
        <w:lastRenderedPageBreak/>
        <w:drawing>
          <wp:inline distT="0" distB="0" distL="0" distR="0" wp14:anchorId="0FD506F3" wp14:editId="7A785710">
            <wp:extent cx="5493742" cy="7331103"/>
            <wp:effectExtent l="0" t="0" r="0" b="3175"/>
            <wp:docPr id="4" name="Picture 4" descr="https://i.pinimg.com/originals/1c/53/50/1c535052c539fff1195253bddb96f879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i.pinimg.com/originals/1c/53/50/1c535052c539fff1195253bddb96f879.gif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087" cy="73715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110D95" w14:textId="77777777" w:rsidR="008772D9" w:rsidRDefault="008772D9"/>
    <w:p w14:paraId="6842E564" w14:textId="77777777" w:rsidR="008772D9" w:rsidRDefault="008772D9"/>
    <w:p w14:paraId="69672C7B" w14:textId="77777777" w:rsidR="008772D9" w:rsidRDefault="008772D9"/>
    <w:p w14:paraId="36224DE4" w14:textId="77777777" w:rsidR="008772D9" w:rsidRDefault="008772D9"/>
    <w:p w14:paraId="5D12EA2F" w14:textId="77777777" w:rsidR="008772D9" w:rsidRDefault="008772D9"/>
    <w:p w14:paraId="39AEFC6B" w14:textId="77777777" w:rsidR="00DE5218" w:rsidRDefault="00DE5218">
      <w:pPr>
        <w:rPr>
          <w:noProof/>
          <w:lang w:eastAsia="en-GB"/>
        </w:rPr>
      </w:pPr>
    </w:p>
    <w:p w14:paraId="09166B91" w14:textId="77777777" w:rsidR="00DE5218" w:rsidRDefault="00DE5218">
      <w:pPr>
        <w:rPr>
          <w:noProof/>
          <w:lang w:eastAsia="en-GB"/>
        </w:rPr>
      </w:pPr>
    </w:p>
    <w:p w14:paraId="3C295339" w14:textId="77777777" w:rsidR="00DE5218" w:rsidRDefault="00DE5218">
      <w:pPr>
        <w:rPr>
          <w:noProof/>
          <w:lang w:eastAsia="en-GB"/>
        </w:rPr>
      </w:pPr>
    </w:p>
    <w:p w14:paraId="186A785E" w14:textId="77777777" w:rsidR="00DE5218" w:rsidRDefault="00DE5218">
      <w:pPr>
        <w:rPr>
          <w:noProof/>
          <w:lang w:eastAsia="en-GB"/>
        </w:rPr>
      </w:pPr>
    </w:p>
    <w:p w14:paraId="47986CA3" w14:textId="77777777" w:rsidR="00DE5218" w:rsidRDefault="00DE5218">
      <w:pPr>
        <w:rPr>
          <w:noProof/>
          <w:lang w:eastAsia="en-GB"/>
        </w:rPr>
      </w:pPr>
    </w:p>
    <w:p w14:paraId="3D8C95C9" w14:textId="77777777" w:rsidR="008772D9" w:rsidRDefault="008772D9">
      <w:r>
        <w:rPr>
          <w:noProof/>
          <w:lang w:eastAsia="en-GB"/>
        </w:rPr>
        <w:lastRenderedPageBreak/>
        <w:drawing>
          <wp:inline distT="0" distB="0" distL="0" distR="0" wp14:anchorId="75B10941" wp14:editId="23BCF9FA">
            <wp:extent cx="6302764" cy="8086477"/>
            <wp:effectExtent l="0" t="0" r="3175" b="0"/>
            <wp:docPr id="5" name="Picture 5" descr="http://www.bible-printables.com/Coloring-Pages/New-Testament/teaching/jesus-teaching-003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://www.bible-printables.com/Coloring-Pages/New-Testament/teaching/jesus-teaching-003.gif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17734" cy="81056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5B216D" w14:textId="77777777" w:rsidR="00DE5218" w:rsidRDefault="00DE5218"/>
    <w:p w14:paraId="241E3189" w14:textId="77777777" w:rsidR="00DE5218" w:rsidRDefault="00DE5218"/>
    <w:p w14:paraId="355F0D91" w14:textId="77777777" w:rsidR="00DE5218" w:rsidRDefault="00DE5218">
      <w:r>
        <w:rPr>
          <w:noProof/>
          <w:lang w:eastAsia="en-GB"/>
        </w:rPr>
        <w:lastRenderedPageBreak/>
        <w:drawing>
          <wp:inline distT="0" distB="0" distL="0" distR="0" wp14:anchorId="23CEACEF" wp14:editId="4ACD20BE">
            <wp:extent cx="6293264" cy="8571506"/>
            <wp:effectExtent l="0" t="0" r="0" b="1270"/>
            <wp:docPr id="6" name="Picture 6" descr="https://s-media-cache-ak0.pinimg.com/236x/46/c3/cd/46c3cd5b5ccbb96e1a0bf224bb943d1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s://s-media-cache-ak0.pinimg.com/236x/46/c3/cd/46c3cd5b5ccbb96e1a0bf224bb943d1c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14899" cy="86009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984161" w14:textId="77777777" w:rsidR="007B0424" w:rsidRDefault="007B0424"/>
    <w:p w14:paraId="5E10E793" w14:textId="77777777" w:rsidR="007B0424" w:rsidRDefault="007B0424">
      <w:r>
        <w:rPr>
          <w:noProof/>
          <w:lang w:eastAsia="en-GB"/>
        </w:rPr>
        <w:lastRenderedPageBreak/>
        <w:drawing>
          <wp:inline distT="0" distB="0" distL="0" distR="0" wp14:anchorId="3A6E03A6" wp14:editId="298EBCFD">
            <wp:extent cx="6378938" cy="6130456"/>
            <wp:effectExtent l="0" t="0" r="3175" b="3810"/>
            <wp:docPr id="7" name="Picture 7" descr="https://wordmint.sfo2.cdn.digitaloceanspaces.com/p/Fishers_of_Men_64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ttps://wordmint.sfo2.cdn.digitaloceanspaces.com/p/Fishers_of_Men_647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2040" cy="61430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90DB3A" w14:textId="77777777" w:rsidR="003177B9" w:rsidRDefault="003177B9"/>
    <w:p w14:paraId="55371E54" w14:textId="77777777" w:rsidR="003177B9" w:rsidRDefault="003177B9"/>
    <w:p w14:paraId="3E9369B0" w14:textId="77777777" w:rsidR="003177B9" w:rsidRDefault="003177B9"/>
    <w:p w14:paraId="384A515D" w14:textId="77777777" w:rsidR="003177B9" w:rsidRDefault="003177B9"/>
    <w:p w14:paraId="1620411E" w14:textId="77777777" w:rsidR="003177B9" w:rsidRDefault="003177B9"/>
    <w:p w14:paraId="6E6ED7B0" w14:textId="77777777" w:rsidR="003177B9" w:rsidRDefault="003177B9"/>
    <w:p w14:paraId="2D557931" w14:textId="77777777" w:rsidR="003177B9" w:rsidRDefault="003177B9"/>
    <w:p w14:paraId="43172930" w14:textId="77777777" w:rsidR="003177B9" w:rsidRDefault="003177B9"/>
    <w:p w14:paraId="6A93EEDA" w14:textId="77777777" w:rsidR="003177B9" w:rsidRDefault="003177B9"/>
    <w:p w14:paraId="483F07EC" w14:textId="77777777" w:rsidR="003177B9" w:rsidRDefault="003177B9"/>
    <w:p w14:paraId="351FC3B3" w14:textId="77777777" w:rsidR="003177B9" w:rsidRDefault="003177B9"/>
    <w:p w14:paraId="1EA37123" w14:textId="77777777" w:rsidR="003177B9" w:rsidRDefault="003177B9"/>
    <w:p w14:paraId="7F380DA6" w14:textId="77777777" w:rsidR="003177B9" w:rsidRDefault="003177B9"/>
    <w:p w14:paraId="24709384" w14:textId="77777777" w:rsidR="003177B9" w:rsidRDefault="003177B9">
      <w:r>
        <w:rPr>
          <w:noProof/>
          <w:lang w:eastAsia="en-GB"/>
        </w:rPr>
        <w:drawing>
          <wp:inline distT="0" distB="0" distL="0" distR="0" wp14:anchorId="63F50CE6" wp14:editId="4AFCCF56">
            <wp:extent cx="5837095" cy="4126727"/>
            <wp:effectExtent l="0" t="0" r="0" b="7620"/>
            <wp:docPr id="9" name="Picture 9" descr="https://i.pinimg.com/originals/e0/5c/47/e05c47d719acec473ab222c1510bffc2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https://i.pinimg.com/originals/e0/5c/47/e05c47d719acec473ab222c1510bffc2.gif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9680" cy="41921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D7EC53" w14:textId="77777777" w:rsidR="00533D4F" w:rsidRDefault="00533D4F"/>
    <w:p w14:paraId="2F91D690" w14:textId="77777777" w:rsidR="00533D4F" w:rsidRDefault="00533D4F"/>
    <w:p w14:paraId="08E124D0" w14:textId="77777777" w:rsidR="00533D4F" w:rsidRDefault="00533D4F"/>
    <w:p w14:paraId="404DF284" w14:textId="77777777" w:rsidR="00533D4F" w:rsidRDefault="00533D4F"/>
    <w:p w14:paraId="095D7937" w14:textId="77777777" w:rsidR="00533D4F" w:rsidRDefault="00533D4F"/>
    <w:p w14:paraId="61FFDC7D" w14:textId="77777777" w:rsidR="00533D4F" w:rsidRDefault="00533D4F"/>
    <w:p w14:paraId="2FBA9961" w14:textId="77777777" w:rsidR="00533D4F" w:rsidRDefault="00533D4F"/>
    <w:p w14:paraId="249ADC48" w14:textId="77777777" w:rsidR="00533D4F" w:rsidRDefault="00533D4F"/>
    <w:p w14:paraId="640178EA" w14:textId="77777777" w:rsidR="00533D4F" w:rsidRDefault="00533D4F"/>
    <w:p w14:paraId="2788A325" w14:textId="77777777" w:rsidR="00533D4F" w:rsidRDefault="00533D4F"/>
    <w:p w14:paraId="3FE778C4" w14:textId="77777777" w:rsidR="00533D4F" w:rsidRDefault="00533D4F"/>
    <w:p w14:paraId="2E10C521" w14:textId="77777777" w:rsidR="00533D4F" w:rsidRDefault="00533D4F"/>
    <w:p w14:paraId="5467593B" w14:textId="77777777" w:rsidR="00533D4F" w:rsidRDefault="00533D4F"/>
    <w:p w14:paraId="1BD708E6" w14:textId="77777777" w:rsidR="00533D4F" w:rsidRDefault="00533D4F"/>
    <w:p w14:paraId="237D1894" w14:textId="77777777" w:rsidR="00533D4F" w:rsidRDefault="00533D4F"/>
    <w:p w14:paraId="1124A203" w14:textId="77777777" w:rsidR="00533D4F" w:rsidRDefault="00533D4F"/>
    <w:p w14:paraId="45680210" w14:textId="77777777" w:rsidR="00533D4F" w:rsidRDefault="00533D4F"/>
    <w:p w14:paraId="422409C3" w14:textId="77777777" w:rsidR="00533D4F" w:rsidRDefault="00533D4F">
      <w:r>
        <w:rPr>
          <w:noProof/>
          <w:lang w:eastAsia="en-GB"/>
        </w:rPr>
        <w:drawing>
          <wp:inline distT="0" distB="0" distL="0" distR="0" wp14:anchorId="5FAAF2C7" wp14:editId="3C30A2A5">
            <wp:extent cx="6265016" cy="7140271"/>
            <wp:effectExtent l="0" t="0" r="2540" b="3810"/>
            <wp:docPr id="10" name="Picture 10" descr="https://i.pinimg.com/originals/8d/7f/41/8d7f41801457e098b1bfc1af0db1147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https://i.pinimg.com/originals/8d/7f/41/8d7f41801457e098b1bfc1af0db11479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9491" cy="71567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975188" w14:textId="77777777" w:rsidR="00501B70" w:rsidRDefault="00501B70"/>
    <w:p w14:paraId="771FCA7C" w14:textId="77777777" w:rsidR="00501B70" w:rsidRDefault="00501B70"/>
    <w:p w14:paraId="19A7EF76" w14:textId="77777777" w:rsidR="00501B70" w:rsidRDefault="00501B70"/>
    <w:p w14:paraId="5A9A3172" w14:textId="77777777" w:rsidR="00501B70" w:rsidRDefault="00501B70"/>
    <w:p w14:paraId="6867C95D" w14:textId="77777777" w:rsidR="00501B70" w:rsidRDefault="00501B70"/>
    <w:p w14:paraId="70A4E4A7" w14:textId="77777777" w:rsidR="00501B70" w:rsidRDefault="003B6E3B">
      <w:r>
        <w:rPr>
          <w:noProof/>
          <w:lang w:eastAsia="en-GB"/>
        </w:rPr>
        <w:drawing>
          <wp:inline distT="0" distB="0" distL="0" distR="0" wp14:anchorId="30DC726D" wp14:editId="141E9B50">
            <wp:extent cx="6295304" cy="7275443"/>
            <wp:effectExtent l="0" t="0" r="0" b="1905"/>
            <wp:docPr id="11" name="Picture 11" descr="https://s-media-cache-ak0.pinimg.com/originals/d3/89/bd/d389bd0a1c023e2d0b0122b61755015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https://s-media-cache-ak0.pinimg.com/originals/d3/89/bd/d389bd0a1c023e2d0b0122b61755015c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479" cy="72802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01B7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xMDc3NzM1NzMwMTJR0lEKTi0uzszPAykwrAUANaxvcSwAAAA="/>
  </w:docVars>
  <w:rsids>
    <w:rsidRoot w:val="00405617"/>
    <w:rsid w:val="00043B29"/>
    <w:rsid w:val="00055E7F"/>
    <w:rsid w:val="0007191E"/>
    <w:rsid w:val="001101A1"/>
    <w:rsid w:val="003177B9"/>
    <w:rsid w:val="003B6E3B"/>
    <w:rsid w:val="00405617"/>
    <w:rsid w:val="00501B70"/>
    <w:rsid w:val="00533D4F"/>
    <w:rsid w:val="006F2830"/>
    <w:rsid w:val="007B0424"/>
    <w:rsid w:val="007B2755"/>
    <w:rsid w:val="008772D9"/>
    <w:rsid w:val="00AE5A3D"/>
    <w:rsid w:val="00B41886"/>
    <w:rsid w:val="00D45DC2"/>
    <w:rsid w:val="00DE5218"/>
    <w:rsid w:val="00DF32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930D14"/>
  <w15:chartTrackingRefBased/>
  <w15:docId w15:val="{C07D9FBB-5B5A-471D-ADF3-4A2484D06E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33D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3D4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gif"/><Relationship Id="rId13" Type="http://schemas.openxmlformats.org/officeDocument/2006/relationships/image" Target="media/image10.jpeg"/><Relationship Id="rId3" Type="http://schemas.openxmlformats.org/officeDocument/2006/relationships/webSettings" Target="webSettings.xml"/><Relationship Id="rId7" Type="http://schemas.openxmlformats.org/officeDocument/2006/relationships/image" Target="media/image4.gif"/><Relationship Id="rId12" Type="http://schemas.openxmlformats.org/officeDocument/2006/relationships/image" Target="media/image9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gif"/><Relationship Id="rId11" Type="http://schemas.openxmlformats.org/officeDocument/2006/relationships/image" Target="media/image8.gif"/><Relationship Id="rId5" Type="http://schemas.openxmlformats.org/officeDocument/2006/relationships/image" Target="media/image2.jpe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jpeg"/><Relationship Id="rId9" Type="http://schemas.openxmlformats.org/officeDocument/2006/relationships/image" Target="media/image6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13</Words>
  <Characters>7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 Crossett</dc:creator>
  <cp:keywords/>
  <dc:description/>
  <cp:lastModifiedBy>JACPCI Curry</cp:lastModifiedBy>
  <cp:revision>2</cp:revision>
  <cp:lastPrinted>2020-10-28T12:30:00Z</cp:lastPrinted>
  <dcterms:created xsi:type="dcterms:W3CDTF">2020-10-29T23:30:00Z</dcterms:created>
  <dcterms:modified xsi:type="dcterms:W3CDTF">2020-10-29T23:30:00Z</dcterms:modified>
</cp:coreProperties>
</file>